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C57EE" w14:textId="77777777" w:rsidR="000B08A4" w:rsidRPr="00721844" w:rsidRDefault="00DA1AC7">
      <w:r w:rsidRPr="00721844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6B14ED59" wp14:editId="1CE24F2B">
            <wp:simplePos x="0" y="0"/>
            <wp:positionH relativeFrom="margin">
              <wp:align>left</wp:align>
            </wp:positionH>
            <wp:positionV relativeFrom="paragraph">
              <wp:posOffset>-345440</wp:posOffset>
            </wp:positionV>
            <wp:extent cx="3371850" cy="664433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6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960AB2" w14:textId="77777777" w:rsidR="00D52103" w:rsidRDefault="00D52103" w:rsidP="00527D07">
      <w:pPr>
        <w:spacing w:after="0"/>
        <w:jc w:val="center"/>
        <w:rPr>
          <w:b/>
          <w:sz w:val="30"/>
          <w:szCs w:val="30"/>
        </w:rPr>
      </w:pPr>
    </w:p>
    <w:p w14:paraId="6D252235" w14:textId="7CA720DB" w:rsidR="00D52103" w:rsidRDefault="000C03B9" w:rsidP="000C03B9">
      <w:pPr>
        <w:spacing w:after="0"/>
        <w:rPr>
          <w:b/>
          <w:sz w:val="30"/>
          <w:szCs w:val="30"/>
        </w:rPr>
      </w:pPr>
      <w:r w:rsidRPr="000C03B9">
        <w:rPr>
          <w:b/>
          <w:sz w:val="30"/>
          <w:szCs w:val="30"/>
        </w:rPr>
        <w:t xml:space="preserve">AUCH </w:t>
      </w:r>
      <w:r w:rsidR="00D51CDA">
        <w:rPr>
          <w:b/>
          <w:sz w:val="30"/>
          <w:szCs w:val="30"/>
        </w:rPr>
        <w:t>Immunization Peer</w:t>
      </w:r>
      <w:r w:rsidR="000D784A">
        <w:rPr>
          <w:b/>
          <w:sz w:val="30"/>
          <w:szCs w:val="30"/>
        </w:rPr>
        <w:t xml:space="preserve"> Group </w:t>
      </w:r>
      <w:r>
        <w:rPr>
          <w:b/>
          <w:sz w:val="30"/>
          <w:szCs w:val="30"/>
        </w:rPr>
        <w:t>Meeting</w:t>
      </w:r>
    </w:p>
    <w:p w14:paraId="449E3966" w14:textId="2DD284F4" w:rsidR="006E1650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</w:t>
      </w:r>
      <w:r w:rsidR="00721844">
        <w:rPr>
          <w:sz w:val="24"/>
          <w:szCs w:val="24"/>
        </w:rPr>
        <w:t xml:space="preserve"> </w:t>
      </w:r>
      <w:r w:rsidR="00FD0D3B">
        <w:rPr>
          <w:sz w:val="24"/>
          <w:szCs w:val="24"/>
        </w:rPr>
        <w:t xml:space="preserve">Wednesday, </w:t>
      </w:r>
      <w:r w:rsidR="003156C8">
        <w:rPr>
          <w:sz w:val="24"/>
          <w:szCs w:val="24"/>
        </w:rPr>
        <w:t>June 22</w:t>
      </w:r>
      <w:r w:rsidR="00721844">
        <w:rPr>
          <w:sz w:val="24"/>
          <w:szCs w:val="24"/>
        </w:rPr>
        <w:t>, 202</w:t>
      </w:r>
      <w:r w:rsidR="00C665E2">
        <w:rPr>
          <w:sz w:val="24"/>
          <w:szCs w:val="24"/>
        </w:rPr>
        <w:t>2</w:t>
      </w:r>
      <w:r w:rsidR="00106259">
        <w:rPr>
          <w:sz w:val="24"/>
          <w:szCs w:val="24"/>
        </w:rPr>
        <w:t xml:space="preserve">                  </w:t>
      </w:r>
    </w:p>
    <w:p w14:paraId="050CD87F" w14:textId="47AA27AA" w:rsidR="000C03B9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:</w:t>
      </w:r>
      <w:r w:rsidR="00721844">
        <w:rPr>
          <w:sz w:val="24"/>
          <w:szCs w:val="24"/>
        </w:rPr>
        <w:t xml:space="preserve"> </w:t>
      </w:r>
      <w:r w:rsidR="003156C8">
        <w:rPr>
          <w:sz w:val="24"/>
          <w:szCs w:val="24"/>
        </w:rPr>
        <w:t xml:space="preserve">12:00 </w:t>
      </w:r>
      <w:r w:rsidR="00D51CDA">
        <w:rPr>
          <w:sz w:val="24"/>
          <w:szCs w:val="24"/>
        </w:rPr>
        <w:t>p</w:t>
      </w:r>
      <w:r w:rsidR="00721844">
        <w:rPr>
          <w:sz w:val="24"/>
          <w:szCs w:val="24"/>
        </w:rPr>
        <w:t xml:space="preserve">m – </w:t>
      </w:r>
      <w:r w:rsidR="003156C8">
        <w:rPr>
          <w:sz w:val="24"/>
          <w:szCs w:val="24"/>
        </w:rPr>
        <w:t xml:space="preserve">1:00 </w:t>
      </w:r>
      <w:r w:rsidR="00D51CDA">
        <w:rPr>
          <w:sz w:val="24"/>
          <w:szCs w:val="24"/>
        </w:rPr>
        <w:t>p</w:t>
      </w:r>
      <w:r w:rsidR="00721844">
        <w:rPr>
          <w:sz w:val="24"/>
          <w:szCs w:val="24"/>
        </w:rPr>
        <w:t>m</w:t>
      </w:r>
    </w:p>
    <w:p w14:paraId="5A2035C9" w14:textId="3C4349FF" w:rsidR="00721844" w:rsidRDefault="000C03B9" w:rsidP="00721844">
      <w:pPr>
        <w:spacing w:after="0"/>
        <w:rPr>
          <w:sz w:val="24"/>
          <w:szCs w:val="24"/>
        </w:rPr>
      </w:pPr>
      <w:r>
        <w:rPr>
          <w:sz w:val="24"/>
          <w:szCs w:val="24"/>
        </w:rPr>
        <w:t>Location</w:t>
      </w:r>
      <w:r w:rsidR="00721844">
        <w:rPr>
          <w:sz w:val="24"/>
          <w:szCs w:val="24"/>
        </w:rPr>
        <w:t xml:space="preserve"> Virtual by Zoom </w:t>
      </w:r>
    </w:p>
    <w:p w14:paraId="476DBEB9" w14:textId="6974DB1F" w:rsidR="00106259" w:rsidRDefault="0092699E" w:rsidP="00721844">
      <w:pPr>
        <w:spacing w:after="0"/>
        <w:rPr>
          <w:sz w:val="24"/>
          <w:szCs w:val="24"/>
        </w:rPr>
      </w:pPr>
      <w:hyperlink r:id="rId12" w:history="1">
        <w:r w:rsidR="003156C8">
          <w:rPr>
            <w:rStyle w:val="Hyperlink"/>
          </w:rPr>
          <w:t>https://auch-org.zoom.us/j/88634001365?pwd=MHBmQTkwRTVDWGJSNDZYRXBwc3JUZz09</w:t>
        </w:r>
      </w:hyperlink>
    </w:p>
    <w:p w14:paraId="1EA41743" w14:textId="77777777" w:rsidR="006E1650" w:rsidRDefault="000C03B9" w:rsidP="006E1650">
      <w:pPr>
        <w:rPr>
          <w:b/>
          <w:sz w:val="28"/>
          <w:szCs w:val="28"/>
        </w:rPr>
      </w:pPr>
      <w:r>
        <w:rPr>
          <w:b/>
          <w:sz w:val="28"/>
          <w:szCs w:val="28"/>
        </w:rPr>
        <w:t>Topic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Presente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Time Allotted</w:t>
      </w:r>
    </w:p>
    <w:p w14:paraId="181D2ED9" w14:textId="3B4A1181" w:rsidR="000C03B9" w:rsidRDefault="000C03B9" w:rsidP="006E1650">
      <w:pPr>
        <w:rPr>
          <w:szCs w:val="28"/>
        </w:rPr>
      </w:pPr>
      <w:r w:rsidRPr="000C03B9">
        <w:rPr>
          <w:szCs w:val="28"/>
        </w:rPr>
        <w:t>Welcome and Introductions</w:t>
      </w:r>
      <w:r>
        <w:rPr>
          <w:szCs w:val="28"/>
        </w:rPr>
        <w:tab/>
      </w:r>
      <w:r>
        <w:rPr>
          <w:szCs w:val="28"/>
        </w:rPr>
        <w:tab/>
      </w:r>
      <w:r w:rsidR="00721844">
        <w:rPr>
          <w:szCs w:val="28"/>
        </w:rPr>
        <w:t>Shlisa Hughes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 xml:space="preserve">5 min. </w:t>
      </w:r>
    </w:p>
    <w:p w14:paraId="5CEA56C1" w14:textId="7CB145F5" w:rsidR="003D5FF0" w:rsidRDefault="003D5FF0" w:rsidP="006E1650">
      <w:pPr>
        <w:rPr>
          <w:szCs w:val="28"/>
        </w:rPr>
      </w:pPr>
      <w:r>
        <w:rPr>
          <w:szCs w:val="28"/>
        </w:rPr>
        <w:t>AUCH Updates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1A0476">
        <w:rPr>
          <w:szCs w:val="28"/>
        </w:rPr>
        <w:t>5</w:t>
      </w:r>
      <w:r>
        <w:rPr>
          <w:szCs w:val="28"/>
        </w:rPr>
        <w:t xml:space="preserve"> min.</w:t>
      </w:r>
    </w:p>
    <w:p w14:paraId="70D9C80C" w14:textId="418D03E1" w:rsidR="00850AC7" w:rsidRPr="003156C8" w:rsidRDefault="00850AC7" w:rsidP="003156C8">
      <w:pPr>
        <w:pStyle w:val="ListParagraph"/>
        <w:numPr>
          <w:ilvl w:val="0"/>
          <w:numId w:val="3"/>
        </w:numPr>
        <w:rPr>
          <w:szCs w:val="28"/>
        </w:rPr>
      </w:pPr>
      <w:r>
        <w:rPr>
          <w:szCs w:val="28"/>
        </w:rPr>
        <w:t xml:space="preserve">Immunization Peer Group Meetings Quartey </w:t>
      </w:r>
    </w:p>
    <w:p w14:paraId="43E2A6EA" w14:textId="685FBB2D" w:rsidR="00850AC7" w:rsidRDefault="00850AC7" w:rsidP="00850AC7">
      <w:pPr>
        <w:pStyle w:val="ListParagraph"/>
        <w:numPr>
          <w:ilvl w:val="1"/>
          <w:numId w:val="3"/>
        </w:numPr>
        <w:rPr>
          <w:szCs w:val="28"/>
        </w:rPr>
      </w:pPr>
      <w:r>
        <w:rPr>
          <w:szCs w:val="28"/>
        </w:rPr>
        <w:t>September 21</w:t>
      </w:r>
      <w:r w:rsidRPr="00850AC7">
        <w:rPr>
          <w:szCs w:val="28"/>
          <w:vertAlign w:val="superscript"/>
        </w:rPr>
        <w:t>st</w:t>
      </w:r>
    </w:p>
    <w:p w14:paraId="3B9C9B7E" w14:textId="0ABB5C45" w:rsidR="00850AC7" w:rsidRDefault="00850AC7" w:rsidP="00850AC7">
      <w:pPr>
        <w:pStyle w:val="ListParagraph"/>
        <w:numPr>
          <w:ilvl w:val="1"/>
          <w:numId w:val="3"/>
        </w:numPr>
        <w:rPr>
          <w:szCs w:val="28"/>
        </w:rPr>
      </w:pPr>
      <w:r>
        <w:rPr>
          <w:szCs w:val="28"/>
        </w:rPr>
        <w:t>December 21</w:t>
      </w:r>
      <w:r w:rsidRPr="00850AC7">
        <w:rPr>
          <w:szCs w:val="28"/>
          <w:vertAlign w:val="superscript"/>
        </w:rPr>
        <w:t>st</w:t>
      </w:r>
      <w:r>
        <w:rPr>
          <w:szCs w:val="28"/>
        </w:rPr>
        <w:t xml:space="preserve"> </w:t>
      </w:r>
    </w:p>
    <w:p w14:paraId="35A810B8" w14:textId="377F4B29" w:rsidR="00C06488" w:rsidRPr="002439A8" w:rsidRDefault="008122E3" w:rsidP="002439A8">
      <w:pPr>
        <w:pStyle w:val="ListParagraph"/>
        <w:numPr>
          <w:ilvl w:val="0"/>
          <w:numId w:val="3"/>
        </w:numPr>
        <w:rPr>
          <w:szCs w:val="28"/>
        </w:rPr>
      </w:pPr>
      <w:r>
        <w:rPr>
          <w:szCs w:val="28"/>
        </w:rPr>
        <w:t>Mental Health First Aid (</w:t>
      </w:r>
      <w:r w:rsidR="003156C8">
        <w:rPr>
          <w:szCs w:val="28"/>
        </w:rPr>
        <w:t>July 11</w:t>
      </w:r>
      <w:r>
        <w:rPr>
          <w:szCs w:val="28"/>
        </w:rPr>
        <w:t>)</w:t>
      </w:r>
    </w:p>
    <w:p w14:paraId="363FA884" w14:textId="1989632B" w:rsidR="00C06488" w:rsidRPr="007F4D2C" w:rsidRDefault="00373681" w:rsidP="00E50ADC">
      <w:pPr>
        <w:pStyle w:val="ListParagraph"/>
        <w:numPr>
          <w:ilvl w:val="0"/>
          <w:numId w:val="3"/>
        </w:numPr>
        <w:rPr>
          <w:szCs w:val="28"/>
        </w:rPr>
      </w:pPr>
      <w:r>
        <w:rPr>
          <w:rFonts w:cstheme="minorHAnsi"/>
          <w:shd w:val="clear" w:color="auto" w:fill="FFFFFF"/>
        </w:rPr>
        <w:t xml:space="preserve">EMDR Training </w:t>
      </w:r>
      <w:r w:rsidR="002439A8">
        <w:rPr>
          <w:rFonts w:cstheme="minorHAnsi"/>
          <w:shd w:val="clear" w:color="auto" w:fill="FFFFFF"/>
        </w:rPr>
        <w:t>Session2 (July 28-30</w:t>
      </w:r>
      <w:r w:rsidR="007F4D2C">
        <w:rPr>
          <w:rFonts w:cstheme="minorHAnsi"/>
          <w:shd w:val="clear" w:color="auto" w:fill="FFFFFF"/>
        </w:rPr>
        <w:t>)</w:t>
      </w:r>
    </w:p>
    <w:p w14:paraId="490ABED5" w14:textId="4E5FDB0E" w:rsidR="007F4D2C" w:rsidRPr="00E50ADC" w:rsidRDefault="00F224AE" w:rsidP="00E50ADC">
      <w:pPr>
        <w:pStyle w:val="ListParagraph"/>
        <w:numPr>
          <w:ilvl w:val="0"/>
          <w:numId w:val="3"/>
        </w:numPr>
        <w:rPr>
          <w:szCs w:val="28"/>
        </w:rPr>
      </w:pPr>
      <w:r>
        <w:rPr>
          <w:rFonts w:cstheme="minorHAnsi"/>
          <w:shd w:val="clear" w:color="auto" w:fill="FFFFFF"/>
        </w:rPr>
        <w:t>Triannual Meeting (</w:t>
      </w:r>
      <w:r w:rsidR="002439A8">
        <w:rPr>
          <w:rFonts w:cstheme="minorHAnsi"/>
          <w:shd w:val="clear" w:color="auto" w:fill="FFFFFF"/>
        </w:rPr>
        <w:t>September)</w:t>
      </w:r>
    </w:p>
    <w:p w14:paraId="7DCBF1D3" w14:textId="401AED8C" w:rsidR="000C03B9" w:rsidRDefault="000C03B9" w:rsidP="006E1650">
      <w:pPr>
        <w:rPr>
          <w:szCs w:val="28"/>
        </w:rPr>
      </w:pPr>
      <w:r>
        <w:rPr>
          <w:szCs w:val="28"/>
        </w:rPr>
        <w:t xml:space="preserve"> Discussio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721844">
        <w:rPr>
          <w:szCs w:val="28"/>
        </w:rPr>
        <w:t xml:space="preserve"> </w:t>
      </w:r>
      <w:r w:rsidR="00721844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C665E2">
        <w:rPr>
          <w:szCs w:val="28"/>
        </w:rPr>
        <w:tab/>
      </w:r>
      <w:r>
        <w:rPr>
          <w:szCs w:val="28"/>
        </w:rPr>
        <w:tab/>
      </w:r>
      <w:r w:rsidR="001A0476">
        <w:rPr>
          <w:szCs w:val="28"/>
        </w:rPr>
        <w:t>20</w:t>
      </w:r>
      <w:r w:rsidR="00106259">
        <w:rPr>
          <w:szCs w:val="28"/>
        </w:rPr>
        <w:t>-</w:t>
      </w:r>
      <w:r w:rsidR="004D6DCE">
        <w:rPr>
          <w:szCs w:val="28"/>
        </w:rPr>
        <w:t>40</w:t>
      </w:r>
      <w:r w:rsidR="001A0476">
        <w:rPr>
          <w:szCs w:val="28"/>
        </w:rPr>
        <w:t xml:space="preserve"> </w:t>
      </w:r>
      <w:r>
        <w:rPr>
          <w:szCs w:val="28"/>
        </w:rPr>
        <w:t>min.</w:t>
      </w:r>
    </w:p>
    <w:p w14:paraId="6417F7E3" w14:textId="5DBFC05A" w:rsidR="00C56AE3" w:rsidRPr="00C56AE3" w:rsidRDefault="00C56AE3" w:rsidP="00C56AE3">
      <w:pPr>
        <w:pStyle w:val="ListParagraph"/>
        <w:numPr>
          <w:ilvl w:val="0"/>
          <w:numId w:val="5"/>
        </w:numPr>
        <w:rPr>
          <w:szCs w:val="28"/>
        </w:rPr>
      </w:pPr>
      <w:bookmarkStart w:id="0" w:name="_Hlk106872058"/>
      <w:r>
        <w:rPr>
          <w:szCs w:val="28"/>
        </w:rPr>
        <w:t xml:space="preserve">COVID-19 Vaccine </w:t>
      </w:r>
    </w:p>
    <w:p w14:paraId="1F305796" w14:textId="37F0D84F" w:rsidR="00D51CDA" w:rsidRDefault="002439A8" w:rsidP="000C03B9">
      <w:pPr>
        <w:pStyle w:val="ListParagraph"/>
        <w:numPr>
          <w:ilvl w:val="0"/>
          <w:numId w:val="2"/>
        </w:numPr>
        <w:rPr>
          <w:szCs w:val="28"/>
        </w:rPr>
      </w:pPr>
      <w:r>
        <w:rPr>
          <w:szCs w:val="28"/>
        </w:rPr>
        <w:t>Immunization MOA</w:t>
      </w:r>
    </w:p>
    <w:p w14:paraId="1704DF16" w14:textId="6E087D74" w:rsidR="00E114F9" w:rsidRPr="00E114F9" w:rsidRDefault="002439A8" w:rsidP="00E114F9">
      <w:pPr>
        <w:pStyle w:val="ListParagraph"/>
        <w:numPr>
          <w:ilvl w:val="1"/>
          <w:numId w:val="2"/>
        </w:numPr>
        <w:rPr>
          <w:szCs w:val="28"/>
        </w:rPr>
      </w:pPr>
      <w:r>
        <w:rPr>
          <w:szCs w:val="28"/>
        </w:rPr>
        <w:t>Final Reports Due</w:t>
      </w:r>
      <w:r w:rsidR="004668FC">
        <w:rPr>
          <w:szCs w:val="28"/>
        </w:rPr>
        <w:t xml:space="preserve"> </w:t>
      </w:r>
    </w:p>
    <w:p w14:paraId="7CFE3115" w14:textId="5C3AE53E" w:rsidR="000D7028" w:rsidRPr="00C56AE3" w:rsidRDefault="002439A8" w:rsidP="000D5300">
      <w:pPr>
        <w:pStyle w:val="ListParagraph"/>
        <w:numPr>
          <w:ilvl w:val="1"/>
          <w:numId w:val="2"/>
        </w:numPr>
        <w:rPr>
          <w:szCs w:val="28"/>
        </w:rPr>
      </w:pPr>
      <w:r>
        <w:t xml:space="preserve">IQIP PY4 starting in July </w:t>
      </w:r>
    </w:p>
    <w:p w14:paraId="6F59DDD7" w14:textId="1DE2B411" w:rsidR="00B1055F" w:rsidRDefault="000D5300" w:rsidP="000C03B9">
      <w:pPr>
        <w:pStyle w:val="ListParagraph"/>
        <w:numPr>
          <w:ilvl w:val="0"/>
          <w:numId w:val="2"/>
        </w:numPr>
        <w:rPr>
          <w:szCs w:val="28"/>
        </w:rPr>
      </w:pPr>
      <w:r>
        <w:rPr>
          <w:szCs w:val="28"/>
        </w:rPr>
        <w:t>Azara</w:t>
      </w:r>
    </w:p>
    <w:p w14:paraId="61342199" w14:textId="3EBD7E82" w:rsidR="00B1055F" w:rsidRDefault="000D5300" w:rsidP="00B1055F">
      <w:pPr>
        <w:pStyle w:val="ListParagraph"/>
        <w:numPr>
          <w:ilvl w:val="1"/>
          <w:numId w:val="2"/>
        </w:numPr>
        <w:rPr>
          <w:szCs w:val="28"/>
        </w:rPr>
      </w:pPr>
      <w:r>
        <w:rPr>
          <w:szCs w:val="28"/>
        </w:rPr>
        <w:t>APO Campaign</w:t>
      </w:r>
    </w:p>
    <w:p w14:paraId="6F4148B8" w14:textId="007A50E1" w:rsidR="000D5300" w:rsidRDefault="000D5300" w:rsidP="00B1055F">
      <w:pPr>
        <w:pStyle w:val="ListParagraph"/>
        <w:numPr>
          <w:ilvl w:val="1"/>
          <w:numId w:val="2"/>
        </w:numPr>
        <w:rPr>
          <w:szCs w:val="28"/>
        </w:rPr>
      </w:pPr>
      <w:r>
        <w:rPr>
          <w:szCs w:val="28"/>
        </w:rPr>
        <w:t>Immunization Management Dashboard</w:t>
      </w:r>
    </w:p>
    <w:bookmarkEnd w:id="0"/>
    <w:p w14:paraId="684181F1" w14:textId="459DEE61" w:rsidR="00106259" w:rsidRDefault="004F40E4" w:rsidP="00106259">
      <w:pPr>
        <w:rPr>
          <w:szCs w:val="28"/>
        </w:rPr>
      </w:pPr>
      <w:r>
        <w:rPr>
          <w:szCs w:val="28"/>
        </w:rPr>
        <w:t>Su</w:t>
      </w:r>
      <w:r w:rsidR="003955DE">
        <w:rPr>
          <w:szCs w:val="28"/>
        </w:rPr>
        <w:t>rvey</w:t>
      </w:r>
    </w:p>
    <w:p w14:paraId="05A3D730" w14:textId="7D571977" w:rsidR="0023599A" w:rsidRPr="00106259" w:rsidRDefault="0023599A" w:rsidP="00106259">
      <w:pPr>
        <w:pStyle w:val="ListParagraph"/>
        <w:numPr>
          <w:ilvl w:val="0"/>
          <w:numId w:val="4"/>
        </w:numPr>
        <w:rPr>
          <w:szCs w:val="28"/>
        </w:rPr>
      </w:pPr>
      <w:r>
        <w:rPr>
          <w:szCs w:val="28"/>
        </w:rPr>
        <w:t xml:space="preserve">Peer group survey </w:t>
      </w:r>
      <w:hyperlink r:id="rId13" w:history="1">
        <w:r>
          <w:rPr>
            <w:rStyle w:val="Hyperlink"/>
          </w:rPr>
          <w:t>https://www.surveymonkey.com/r/5KQDHDC</w:t>
        </w:r>
      </w:hyperlink>
    </w:p>
    <w:p w14:paraId="51CAC5D9" w14:textId="494DFA72" w:rsidR="000C03B9" w:rsidRPr="00727155" w:rsidRDefault="00727155" w:rsidP="00727155">
      <w:pPr>
        <w:rPr>
          <w:szCs w:val="28"/>
          <w:highlight w:val="yellow"/>
        </w:rPr>
      </w:pPr>
      <w:r>
        <w:rPr>
          <w:szCs w:val="28"/>
        </w:rPr>
        <w:t>Wrap Up and Adjour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721844">
        <w:rPr>
          <w:szCs w:val="28"/>
        </w:rPr>
        <w:t>Shlisa Hughes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>5</w:t>
      </w:r>
      <w:r w:rsidR="00721844">
        <w:rPr>
          <w:szCs w:val="28"/>
        </w:rPr>
        <w:t xml:space="preserve"> </w:t>
      </w:r>
      <w:r>
        <w:rPr>
          <w:szCs w:val="28"/>
        </w:rPr>
        <w:t xml:space="preserve">min. </w:t>
      </w:r>
      <w:r w:rsidR="000C03B9" w:rsidRPr="00727155">
        <w:rPr>
          <w:szCs w:val="28"/>
        </w:rPr>
        <w:tab/>
      </w:r>
      <w:r w:rsidR="000C03B9" w:rsidRPr="00727155">
        <w:rPr>
          <w:szCs w:val="28"/>
        </w:rPr>
        <w:tab/>
      </w:r>
    </w:p>
    <w:sectPr w:rsidR="000C03B9" w:rsidRPr="00727155" w:rsidSect="000C03B9">
      <w:headerReference w:type="default" r:id="rId14"/>
      <w:pgSz w:w="12240" w:h="15840"/>
      <w:pgMar w:top="1440" w:right="1440" w:bottom="1440" w:left="1440" w:header="720" w:footer="72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C69AF" w14:textId="77777777" w:rsidR="0092699E" w:rsidRDefault="0092699E" w:rsidP="005073C2">
      <w:pPr>
        <w:spacing w:after="0" w:line="240" w:lineRule="auto"/>
      </w:pPr>
      <w:r>
        <w:separator/>
      </w:r>
    </w:p>
  </w:endnote>
  <w:endnote w:type="continuationSeparator" w:id="0">
    <w:p w14:paraId="54C8ADCE" w14:textId="77777777" w:rsidR="0092699E" w:rsidRDefault="0092699E" w:rsidP="0050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4E9D8" w14:textId="77777777" w:rsidR="0092699E" w:rsidRDefault="0092699E" w:rsidP="005073C2">
      <w:pPr>
        <w:spacing w:after="0" w:line="240" w:lineRule="auto"/>
      </w:pPr>
      <w:r>
        <w:separator/>
      </w:r>
    </w:p>
  </w:footnote>
  <w:footnote w:type="continuationSeparator" w:id="0">
    <w:p w14:paraId="30772C58" w14:textId="77777777" w:rsidR="0092699E" w:rsidRDefault="0092699E" w:rsidP="00507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3DE7" w14:textId="77777777" w:rsidR="00F83C88" w:rsidRDefault="00F83C88">
    <w:pPr>
      <w:pStyle w:val="Header"/>
    </w:pPr>
  </w:p>
  <w:p w14:paraId="46046F01" w14:textId="77777777" w:rsidR="00F83C88" w:rsidRDefault="00F83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AFB"/>
    <w:multiLevelType w:val="hybridMultilevel"/>
    <w:tmpl w:val="9244B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404D9"/>
    <w:multiLevelType w:val="hybridMultilevel"/>
    <w:tmpl w:val="361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5436"/>
    <w:multiLevelType w:val="hybridMultilevel"/>
    <w:tmpl w:val="D6E6E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223A50"/>
    <w:multiLevelType w:val="hybridMultilevel"/>
    <w:tmpl w:val="B874B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F706E9"/>
    <w:multiLevelType w:val="hybridMultilevel"/>
    <w:tmpl w:val="8A22B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989618">
    <w:abstractNumId w:val="1"/>
  </w:num>
  <w:num w:numId="2" w16cid:durableId="1189758170">
    <w:abstractNumId w:val="0"/>
  </w:num>
  <w:num w:numId="3" w16cid:durableId="1306279178">
    <w:abstractNumId w:val="4"/>
  </w:num>
  <w:num w:numId="4" w16cid:durableId="1099450318">
    <w:abstractNumId w:val="3"/>
  </w:num>
  <w:num w:numId="5" w16cid:durableId="6650623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jQ3MTU1MjUyMrJQ0lEKTi0uzszPAykwqgUAgsIiQiwAAAA="/>
  </w:docVars>
  <w:rsids>
    <w:rsidRoot w:val="005073C2"/>
    <w:rsid w:val="0000312F"/>
    <w:rsid w:val="00011180"/>
    <w:rsid w:val="000525D3"/>
    <w:rsid w:val="00066F74"/>
    <w:rsid w:val="00086235"/>
    <w:rsid w:val="000863FD"/>
    <w:rsid w:val="000B34CF"/>
    <w:rsid w:val="000C03B9"/>
    <w:rsid w:val="000D5300"/>
    <w:rsid w:val="000D7028"/>
    <w:rsid w:val="000D784A"/>
    <w:rsid w:val="00106259"/>
    <w:rsid w:val="0012601A"/>
    <w:rsid w:val="00127135"/>
    <w:rsid w:val="00135C5C"/>
    <w:rsid w:val="001A0476"/>
    <w:rsid w:val="001D1824"/>
    <w:rsid w:val="001E65C6"/>
    <w:rsid w:val="00200E64"/>
    <w:rsid w:val="00227B4E"/>
    <w:rsid w:val="0023599A"/>
    <w:rsid w:val="00242C80"/>
    <w:rsid w:val="002439A8"/>
    <w:rsid w:val="002443D2"/>
    <w:rsid w:val="00255EAA"/>
    <w:rsid w:val="0027056C"/>
    <w:rsid w:val="002A452E"/>
    <w:rsid w:val="002A7FB4"/>
    <w:rsid w:val="002C36B4"/>
    <w:rsid w:val="002D3F26"/>
    <w:rsid w:val="003156C8"/>
    <w:rsid w:val="00323EE6"/>
    <w:rsid w:val="00350540"/>
    <w:rsid w:val="00353398"/>
    <w:rsid w:val="00363412"/>
    <w:rsid w:val="00373681"/>
    <w:rsid w:val="00376F00"/>
    <w:rsid w:val="00392DAD"/>
    <w:rsid w:val="003955DE"/>
    <w:rsid w:val="003D5FF0"/>
    <w:rsid w:val="003D652B"/>
    <w:rsid w:val="003F060E"/>
    <w:rsid w:val="003F47BE"/>
    <w:rsid w:val="00403550"/>
    <w:rsid w:val="00403CCE"/>
    <w:rsid w:val="004668FC"/>
    <w:rsid w:val="00475012"/>
    <w:rsid w:val="0048476C"/>
    <w:rsid w:val="004A0AC4"/>
    <w:rsid w:val="004D6DCE"/>
    <w:rsid w:val="004F40E4"/>
    <w:rsid w:val="005073C2"/>
    <w:rsid w:val="00527D07"/>
    <w:rsid w:val="00542C15"/>
    <w:rsid w:val="00560898"/>
    <w:rsid w:val="00565EFC"/>
    <w:rsid w:val="00581D34"/>
    <w:rsid w:val="005B7269"/>
    <w:rsid w:val="00625735"/>
    <w:rsid w:val="00646671"/>
    <w:rsid w:val="00656AF0"/>
    <w:rsid w:val="00670677"/>
    <w:rsid w:val="006937B2"/>
    <w:rsid w:val="006C1236"/>
    <w:rsid w:val="006E1650"/>
    <w:rsid w:val="006E7556"/>
    <w:rsid w:val="006F456C"/>
    <w:rsid w:val="00702B29"/>
    <w:rsid w:val="00721844"/>
    <w:rsid w:val="00727155"/>
    <w:rsid w:val="00735F74"/>
    <w:rsid w:val="007452BA"/>
    <w:rsid w:val="007708E1"/>
    <w:rsid w:val="00774760"/>
    <w:rsid w:val="00797118"/>
    <w:rsid w:val="007A2C8B"/>
    <w:rsid w:val="007E44F3"/>
    <w:rsid w:val="007F4D2C"/>
    <w:rsid w:val="00807ACA"/>
    <w:rsid w:val="008121FE"/>
    <w:rsid w:val="008122E3"/>
    <w:rsid w:val="00813EF9"/>
    <w:rsid w:val="00850AC7"/>
    <w:rsid w:val="008802A0"/>
    <w:rsid w:val="008B1220"/>
    <w:rsid w:val="008B3D50"/>
    <w:rsid w:val="0090564F"/>
    <w:rsid w:val="009071D1"/>
    <w:rsid w:val="0092699E"/>
    <w:rsid w:val="009331DF"/>
    <w:rsid w:val="0094231F"/>
    <w:rsid w:val="00943806"/>
    <w:rsid w:val="00960093"/>
    <w:rsid w:val="00965268"/>
    <w:rsid w:val="00987DEC"/>
    <w:rsid w:val="009A6B7E"/>
    <w:rsid w:val="009F7511"/>
    <w:rsid w:val="00A0407F"/>
    <w:rsid w:val="00A1320F"/>
    <w:rsid w:val="00A26492"/>
    <w:rsid w:val="00A3118D"/>
    <w:rsid w:val="00A81C7A"/>
    <w:rsid w:val="00A82CCF"/>
    <w:rsid w:val="00A95201"/>
    <w:rsid w:val="00AC2F4F"/>
    <w:rsid w:val="00AF7857"/>
    <w:rsid w:val="00B1055F"/>
    <w:rsid w:val="00B10A24"/>
    <w:rsid w:val="00B22998"/>
    <w:rsid w:val="00B25951"/>
    <w:rsid w:val="00B8724B"/>
    <w:rsid w:val="00B953EB"/>
    <w:rsid w:val="00BC4800"/>
    <w:rsid w:val="00C06488"/>
    <w:rsid w:val="00C07584"/>
    <w:rsid w:val="00C15316"/>
    <w:rsid w:val="00C42B78"/>
    <w:rsid w:val="00C53046"/>
    <w:rsid w:val="00C56AE3"/>
    <w:rsid w:val="00C5788A"/>
    <w:rsid w:val="00C615A1"/>
    <w:rsid w:val="00C665E2"/>
    <w:rsid w:val="00C80DBF"/>
    <w:rsid w:val="00CB7FEC"/>
    <w:rsid w:val="00CE702B"/>
    <w:rsid w:val="00D1203E"/>
    <w:rsid w:val="00D51CDA"/>
    <w:rsid w:val="00D52103"/>
    <w:rsid w:val="00D570BC"/>
    <w:rsid w:val="00D75E48"/>
    <w:rsid w:val="00D80D82"/>
    <w:rsid w:val="00D9704D"/>
    <w:rsid w:val="00DA098E"/>
    <w:rsid w:val="00DA1AC7"/>
    <w:rsid w:val="00DA753F"/>
    <w:rsid w:val="00DC1C86"/>
    <w:rsid w:val="00DC3556"/>
    <w:rsid w:val="00DE6FE4"/>
    <w:rsid w:val="00DF3A8D"/>
    <w:rsid w:val="00E02A02"/>
    <w:rsid w:val="00E07FCE"/>
    <w:rsid w:val="00E114F9"/>
    <w:rsid w:val="00E2270B"/>
    <w:rsid w:val="00E4172D"/>
    <w:rsid w:val="00E477E8"/>
    <w:rsid w:val="00E50ADC"/>
    <w:rsid w:val="00E756B4"/>
    <w:rsid w:val="00E80A15"/>
    <w:rsid w:val="00EE511B"/>
    <w:rsid w:val="00EE6D0F"/>
    <w:rsid w:val="00EE720F"/>
    <w:rsid w:val="00EF1A58"/>
    <w:rsid w:val="00F05B3C"/>
    <w:rsid w:val="00F224AE"/>
    <w:rsid w:val="00F36664"/>
    <w:rsid w:val="00F427A1"/>
    <w:rsid w:val="00F77D77"/>
    <w:rsid w:val="00F83C88"/>
    <w:rsid w:val="00FC1663"/>
    <w:rsid w:val="00FC6925"/>
    <w:rsid w:val="00FD0D3B"/>
    <w:rsid w:val="00FF0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AFE12"/>
  <w15:docId w15:val="{7064C055-2DAA-405B-BC2E-3336A4FF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7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73C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3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3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3C2"/>
  </w:style>
  <w:style w:type="paragraph" w:styleId="Footer">
    <w:name w:val="footer"/>
    <w:basedOn w:val="Normal"/>
    <w:link w:val="Foot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3C2"/>
  </w:style>
  <w:style w:type="character" w:styleId="Hyperlink">
    <w:name w:val="Hyperlink"/>
    <w:basedOn w:val="DefaultParagraphFont"/>
    <w:rsid w:val="005073C2"/>
    <w:rPr>
      <w:color w:val="0000FF"/>
      <w:u w:val="single"/>
    </w:rPr>
  </w:style>
  <w:style w:type="table" w:styleId="GridTable1Light-Accent2">
    <w:name w:val="Grid Table 1 Light Accent 2"/>
    <w:basedOn w:val="TableNormal"/>
    <w:uiPriority w:val="46"/>
    <w:rsid w:val="006E1650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1320F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C03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184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E114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0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urveymonkey.com/r/5KQDHDC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uch-org.zoom.us/j/88634001365?pwd=MHBmQTkwRTVDWGJSNDZYRXBwc3JUZ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2BB2E5-5D7E-4FAA-84FD-CC3FB7E38F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06F2BE-7ABE-40B4-A08F-52A09E5EED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CEE409-08FA-40B7-B84D-352F2883DA15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4.xml><?xml version="1.0" encoding="utf-8"?>
<ds:datastoreItem xmlns:ds="http://schemas.openxmlformats.org/officeDocument/2006/customXml" ds:itemID="{26E2A09E-B8B7-4081-B428-5DD4731939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 Pariera Dinkins</dc:creator>
  <cp:lastModifiedBy>Shlisa Hughes</cp:lastModifiedBy>
  <cp:revision>4</cp:revision>
  <cp:lastPrinted>2018-05-15T17:45:00Z</cp:lastPrinted>
  <dcterms:created xsi:type="dcterms:W3CDTF">2022-06-21T18:48:00Z</dcterms:created>
  <dcterms:modified xsi:type="dcterms:W3CDTF">2022-06-23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2152400</vt:r8>
  </property>
</Properties>
</file>